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UnivEDA_Categoric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categorical"/>
      <w:bookmarkEnd w:id="27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H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5e48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2af648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